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ที่รักของครูที่อยู่ปลายทางทุกคนนะครับ วันนี้พบกับ</w:t>
      </w:r>
    </w:p>
    <w:p>
      <w:pPr>
        <w:pStyle w:val="BodyText"/>
      </w:pPr>
      <w:r>
        <w:t xml:space="preserve">(ครูปรเมษฐ)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 วันนี้เราก็จะมาศึกษาเกี่ยวกับการเขียนในการเขียน 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 คุณครูคณิตา</w:t>
      </w:r>
    </w:p>
    <w:p>
      <w:pPr>
        <w:pStyle w:val="BodyText"/>
      </w:pPr>
      <w:r>
        <w:t xml:space="preserve">(คุณครูคณิตา)ค 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 เรียนมาจนครบ 10 ชั่วโมงแล้วเก่งมากเลยนะครับ 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วันนี้จะมาเล่านิทาน 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 นั่นชาวนาใช่ไหมลูก แล้วชาวนาอยู่กับใคร 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 ณ ท้องทุ่งแห่งใหญ่แห่งหนึ่ง มีหมู่บ้าน มีหมู่บ้านแห่งหนึ่งนะครับ เกิดขึ้นและ ผู้คนในหมู่บ้านนี้ 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ใจบุญนะ หน้าตาน่ารักมากเลยคนนี้นะครับ ชาวนานี่ก็จะต้องเดินไปทำนาทุกวันใช่ไหมครับ ซึ่ง ในระหว่างที่เดินไปทำนานี่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เป็นสัตว์ร้ายนี่ นำขึ้นมากอดไว้ ให้ความ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 เป็นงูตาย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 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มาทำร้ายเรา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.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 คุณครูคณิตาครับ มีใครบ้างครับ</w:t>
      </w:r>
    </w:p>
    <w:p>
      <w:pPr>
        <w:pStyle w:val="BodyText"/>
      </w:pPr>
      <w:r>
        <w:t xml:space="preserve">(คุณครูคณิตา) ค่ะ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ก่งมากเลยนะครับ อีกข้อหนึ่งนะครับ นิทานเรื่องชาวนากับงูเห่าเกิดขึ้นที่ใด ใครก็ได้ยกมือก่อนตอบคำถามครับ คุณครูคณิตา 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 ครูปรเมษฐ</w:t>
      </w:r>
    </w:p>
    <w:p>
      <w:pPr>
        <w:pStyle w:val="BodyText"/>
      </w:pPr>
      <w:r>
        <w:t xml:space="preserve">(คุณครูปรเมษฐ)ใช่ครับ 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 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 คุณครูคณิตา ตอบคำถามครับ เฉลยครับ 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ไม่น่าจะร้อนนะคะ ก็นอนขดตัวแข็งอยู่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 มีไหมคะ 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 นักเรียนที่ตอบคำถามได้ถูกต้องครับ มาข้อถัดไปดีกว่านะครับ</w:t>
      </w:r>
    </w:p>
    <w:p>
      <w:pPr>
        <w:pStyle w:val="BodyText"/>
      </w:pPr>
      <w:r>
        <w:t xml:space="preserve">(คุณครูปรเมษฐ)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อะไร ตอบคำถามครับ 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 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 เรามาถึงคำถามข้อสุดท้ายกันแล้วนะครับนักเรียน 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 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ก็ให้ข้อคิดก็คือการที่เราไปคล้องแว้งกับคนชั่วนั่นเองค่ะ อาจจะนำภัยมาสู่ตนเองได้ค่ะ ตรงกับสำนวนที่ว่าทำคุณบูชาโทษโปรดสัตว์ได้บาปนั่นเองค่ะ ครูปรเมษฐ</w:t>
      </w:r>
    </w:p>
    <w:p>
      <w:pPr>
        <w:pStyle w:val="BodyText"/>
      </w:pPr>
      <w:r>
        <w:t xml:space="preserve">(คุณครูปรเมษฐ) เพราะฉะนั้นเราไปศึกษาเรื่องหลักการเขียนแผนภาพกันดีกว่าครับ นักเรียนครับ จุดประสงค์การเรียนรู้ในชั่วโมงนี้ครับ 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 นักเรียน อ่านพร้อม ๆ กันเลยค่ะ ข้อที่ 2. คือ นักเรียนเขียนแผนภาพโครงเรื่องได้ค่ะ ส่วนข้อ 3 ค่ะ ข้อ 3 คืออะไร คะ ข้อ 3. 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 นี่ก็คือเรื่องที่นักเรียนจะต้องปฏิบัติในชั่วโมงนี้นั่นเองครับ ครูมีคำถามมาอีกแล้วครับ 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 เขียนวันที่ให้เรียบร้อยนะครับ คำถามข้อที่ 2 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 เพราะฉะนั้น เดี๋ยวครูจะมีกิจกรรมให้นักเรียนทำนะครับ 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 เป็นแผนผังความคิดในสมุดของตนเองนะครับ พร้อมกับตอบคำถามทั้ง 2 ข้อ ที่ครูได้ตั้งคำถามนี้ด้วยนะครับ ครูให้เวลานักเรียนทำกระบวนการนี้กลุ่มนี้ กี่นาทีคุณครูคณิตา</w:t>
      </w:r>
    </w:p>
    <w:p>
      <w:pPr>
        <w:pStyle w:val="BodyText"/>
      </w:pPr>
      <w:r>
        <w:t xml:space="preserve">(คุณครูคณิตา) ค่ะ ให้นักเรียนได้ศึกษาใบความรู้เป็นเวลา 10 นาทีค่ะ พร้อมแล้วหรือยังคะนักเรียน ใบความรู้อยู่ไหนเอ่ย 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หน้าจะเสร็จเป็นที่เรียบร้อย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นักเรียนจะต้องหาตัวละครสำคัญให้ได้ก่อนค่ะ เราไปดูข้อ 2 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</w:t>
      </w:r>
    </w:p>
    <w:p>
      <w:pPr>
        <w:pStyle w:val="BodyText"/>
      </w:pPr>
      <w:r>
        <w:t xml:space="preserve">(คุณครูปรเมษฐ) ครับ ต่อมาค่ะ 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สุดท้าย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มีนิทานอีกแล้วครับเพราะเราเรียนเรื่องนิทานนะครับ 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มม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 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 ตัวละครสำคัญคือใครบ้างนะครับ นักเรียน อ่านเลยครับ ลูกแกะกับจระเข้นะครับ ต่อมาพอตัวละครสำคัญแล้วเป็นอะไรครับ ครูคณิตา</w:t>
      </w:r>
    </w:p>
    <w:p>
      <w:pPr>
        <w:pStyle w:val="BodyText"/>
      </w:pPr>
      <w:r>
        <w:t xml:space="preserve">(คุณครูคณิตา) 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ริมแม่น้ำแห่งหนึ่งค่ะ</w:t>
      </w:r>
    </w:p>
    <w:p>
      <w:pPr>
        <w:pStyle w:val="BodyText"/>
      </w:pPr>
      <w:r>
        <w:t xml:space="preserve">(คุณครูปรเมษฐ) มีตัวละครแล้วใช่ไหมครับ 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 แผนผังอะไรเอ่ย เฉลยค่ะ 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 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 ลุกแกะรอดชีวิตเพราะว่าไม่ได้ลงไปกินน้ำนะครับ สุดท้ายสำคัญมากที่ครูจะเน้นย้ำอยู่เสมอก็คือถูกต้องครับ ข้อคิดที่นำไปปรับใช้ในชีวิตนะครับ คนที่มีความฉลาดรอบคอบ ย่อม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 นักเรียนแผนภาพโครงเรื่องเป็นเรื่องที่ง่ายนะครับ ไม่มีซับซ้อนนะครับ เพราะฉะนั้น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 ครูมีใบงานมาทำให้นักเรียนทำนะครับ ให้นักเรียนอ่านเรื่อง 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ก็คือแจกใบงานให้นักเรียนค่ะ แล้วก็ชี้แจงใบงานให้เข้าใจนะคะ แล้วก็สามารถที่จะชี้แนะเพิ่มเติมได้ค่ะ ปฏิบัติกิจกรรมอย่างเรียบร้อยค่ะ 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สดใส เรียบร้อยแล้วนะคะ ฉะนั้น ให้นักเรียนเขียนลงไปในกรอบได้เลยค่ะ 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 ด้วยนะคะ เอาล่ะค่ะ เดี๋ยวเรามาเริ่มทำใบงานกันเลยดีกว่า ดีไหมคะ ครูปรเมษฐ</w:t>
      </w:r>
    </w:p>
    <w:p>
      <w:pPr>
        <w:pStyle w:val="BodyText"/>
      </w:pPr>
      <w:r>
        <w:t xml:space="preserve">(คุณครูปรเมษฐ) ดีครับ 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นำเป็นการเขียนแผนภาพโครงเรื่องในใบงานของนักเรียนนะครับ แต่ต้องตอบคำถามพร้อม ๆ กับครูนะครันบ คำถามแรกนะครับ เรื่อง พญากง พญาพาน มีตัวละครใดบ้าง เด็ก ๆ ตอบคำถามเลยครับ 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 ตัวละครแรกนะคะ คือ พญากงค่ะ ตัวละครที่ 2 ค่ะ คือ พญาพานค่ะ ตัวละครที่ 3 ก็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คุณครูปรเมษฐ</w:t>
      </w:r>
    </w:p>
    <w:p>
      <w:pPr>
        <w:pStyle w:val="BodyText"/>
      </w:pPr>
      <w:r>
        <w:t xml:space="preserve">(คุณครูปรเมษฐ)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 ตอบคำถามครับ 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 3 จังหวัดด้วยค่ะ ก็คือจังหวัดแรกนะคะ จะเป็นจังหวัดกาญจนบุรี จังหวัดที่ 2 นะคะ เป็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 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 เขียนในแผนภาพ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ก็คือจังหวัดแรกนะคะ คือ กาญจนบุรี จังหวัดที่ 2 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ผม 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 ข้อสุดท้ายครับ ข้อที่ 5 ข้อคิดที่ได้จากเรื่องพญากงพญาพานคืออะไร นะครับ อันนี้เด็ก ๆ ช่วยกันตอบหน่อยครับ 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อคะ เรื่องนี้ข้อคิดได้จากพญากงและพญาพานนะคะ 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 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 พวกเรามาช่วยสรุปองค์ความรู้เรื่องการเขียนแผนภาพโครงเรื่องกันดีกว่าครับ นักเรียน นักเรียนมีหลักการเขียนแผนภาพโครงเรื่องจากเรื่องที่อ่านอย่างไร ให้นักเรียนตอบคำถามเป็นการแสดงความคิดเห็นได้เลยนะครับ 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 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ใช้แล้วครับ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ง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 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มา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 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 นักเรียน นักเรียนนี่อาจจะให้ความแบ่งปันกับเพื่อน ๆ นักเรียนที่มีก็อาจจะแบ่งปันให้กับนักเรียนคนที่ไม่มีได้ร่วมกันใช้ร่วมกันศึกษาหาความรู้ถือว่าเป็นคุณธรรมในการแบ่งปันสิ่งดี ๆ ให้กันค่ะ อีกอย่างหนึ่งค่ะ นักเรียนนี่ ถ้า…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(DLTV ห้อง 5770) ๑o นิทานพื้นบ้าน (การเขียนแผนภาพโครงเรื่อง) ๑๗ มิ.ย.๖๔ (มีใบงาน และใบความรู้) ภูมิ</dc:title>
  <dc:creator/>
  <cp:keywords/>
  <dcterms:created xsi:type="dcterms:W3CDTF">2022-06-13T09:25:35Z</dcterms:created>
  <dcterms:modified xsi:type="dcterms:W3CDTF">2022-06-13T09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54 น.</vt:lpwstr>
  </property>
  <property fmtid="{D5CDD505-2E9C-101B-9397-08002B2CF9AE}" pid="3" name="subtitle">
    <vt:lpwstr/>
  </property>
</Properties>
</file>